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0875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Luiza Rosi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tarzyna Kilijan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